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и Султан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8287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287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2797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2797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6249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6249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7499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7499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5164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5164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97230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97230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0398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0398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17484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484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75516"/>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75516"/>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6522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6522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73505"/>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73505"/>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и Султани</dc:creator>
  <dc:language>ru-RU</dc:language>
  <cp:keywords/>
  <dcterms:created xsi:type="dcterms:W3CDTF">2025-09-01T09:25:30Z</dcterms:created>
  <dcterms:modified xsi:type="dcterms:W3CDTF">2025-09-01T09: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